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eetkatablice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01"/>
        <w:gridCol w:w="999"/>
        <w:gridCol w:w="236"/>
        <w:gridCol w:w="840"/>
        <w:gridCol w:w="236"/>
        <w:gridCol w:w="849"/>
        <w:gridCol w:w="47"/>
        <w:gridCol w:w="78"/>
        <w:gridCol w:w="266"/>
        <w:gridCol w:w="17"/>
        <w:gridCol w:w="219"/>
        <w:gridCol w:w="47"/>
        <w:gridCol w:w="18"/>
        <w:gridCol w:w="283"/>
        <w:gridCol w:w="838"/>
        <w:gridCol w:w="1105"/>
        <w:gridCol w:w="1742"/>
        <w:gridCol w:w="142"/>
        <w:gridCol w:w="240"/>
      </w:tblGrid>
      <w:tr w:rsidR="00662B68" w:rsidRPr="00A50539" w14:paraId="5F8F5F20" w14:textId="77777777" w:rsidTr="002C71D4">
        <w:trPr>
          <w:trHeight w:val="390"/>
        </w:trPr>
        <w:tc>
          <w:tcPr>
            <w:tcW w:w="2109" w:type="dxa"/>
            <w:gridSpan w:val="3"/>
            <w:vAlign w:val="center"/>
          </w:tcPr>
          <w:p w14:paraId="5F8F5F1B" w14:textId="77777777"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5F8F5FE7" wp14:editId="5F8F5FE8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  <w:gridSpan w:val="17"/>
            <w:vMerge w:val="restart"/>
            <w:vAlign w:val="center"/>
          </w:tcPr>
          <w:p w14:paraId="5F8F5F1C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5F8F5F1D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5F8F5F1E" w14:textId="77777777"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5F8F5F1F" w14:textId="3C30063F" w:rsidR="00662B68" w:rsidRPr="00A50539" w:rsidRDefault="00662B68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662B68" w:rsidRPr="00A50539" w14:paraId="5F8F5F23" w14:textId="77777777" w:rsidTr="002C71D4">
        <w:trPr>
          <w:trHeight w:hRule="exact" w:val="227"/>
        </w:trPr>
        <w:tc>
          <w:tcPr>
            <w:tcW w:w="2109" w:type="dxa"/>
            <w:gridSpan w:val="3"/>
            <w:vAlign w:val="center"/>
          </w:tcPr>
          <w:p w14:paraId="5F8F5F21" w14:textId="77777777"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203" w:type="dxa"/>
            <w:gridSpan w:val="17"/>
            <w:vMerge/>
            <w:vAlign w:val="center"/>
          </w:tcPr>
          <w:p w14:paraId="5F8F5F22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14:paraId="5F8F5F25" w14:textId="77777777" w:rsidTr="00285ACC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14:paraId="5F8F5F24" w14:textId="77777777"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14:paraId="5F8F5F27" w14:textId="77777777" w:rsidTr="00285ACC">
        <w:tc>
          <w:tcPr>
            <w:tcW w:w="9312" w:type="dxa"/>
            <w:gridSpan w:val="20"/>
          </w:tcPr>
          <w:p w14:paraId="5F8F5F26" w14:textId="77777777" w:rsidR="00662B68" w:rsidRPr="00623EA1" w:rsidRDefault="00662B68" w:rsidP="00160206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Upitnik za studente o stručnoj praksi</w:t>
            </w:r>
          </w:p>
        </w:tc>
      </w:tr>
      <w:tr w:rsidR="00662B68" w14:paraId="5F8F5F29" w14:textId="77777777" w:rsidTr="00285ACC">
        <w:trPr>
          <w:trHeight w:hRule="exact" w:val="170"/>
        </w:trPr>
        <w:tc>
          <w:tcPr>
            <w:tcW w:w="9312" w:type="dxa"/>
            <w:gridSpan w:val="20"/>
          </w:tcPr>
          <w:p w14:paraId="5F8F5F28" w14:textId="77777777" w:rsidR="00662B68" w:rsidRDefault="00662B68"/>
        </w:tc>
      </w:tr>
      <w:tr w:rsidR="00662B68" w14:paraId="5F8F5F2B" w14:textId="77777777" w:rsidTr="00285ACC">
        <w:tc>
          <w:tcPr>
            <w:tcW w:w="9312" w:type="dxa"/>
            <w:gridSpan w:val="20"/>
          </w:tcPr>
          <w:p w14:paraId="5F8F5F2A" w14:textId="77777777" w:rsidR="00662B68" w:rsidRPr="00623EA1" w:rsidRDefault="00662B68" w:rsidP="00CC01E2">
            <w:pPr>
              <w:rPr>
                <w:b/>
              </w:rPr>
            </w:pPr>
            <w:r w:rsidRPr="00623EA1">
              <w:rPr>
                <w:b/>
              </w:rPr>
              <w:t xml:space="preserve">1. </w:t>
            </w:r>
            <w:r>
              <w:rPr>
                <w:b/>
              </w:rPr>
              <w:t>P</w:t>
            </w:r>
            <w:r w:rsidRPr="00623EA1">
              <w:rPr>
                <w:b/>
              </w:rPr>
              <w:t xml:space="preserve">odatci o </w:t>
            </w:r>
            <w:r>
              <w:rPr>
                <w:b/>
              </w:rPr>
              <w:t>studentu</w:t>
            </w:r>
          </w:p>
        </w:tc>
      </w:tr>
      <w:tr w:rsidR="00662B68" w14:paraId="5F8F5F2D" w14:textId="77777777" w:rsidTr="00285ACC">
        <w:trPr>
          <w:trHeight w:hRule="exact" w:val="113"/>
        </w:trPr>
        <w:tc>
          <w:tcPr>
            <w:tcW w:w="9312" w:type="dxa"/>
            <w:gridSpan w:val="20"/>
          </w:tcPr>
          <w:p w14:paraId="5F8F5F2C" w14:textId="77777777" w:rsidR="00662B68" w:rsidRDefault="00662B68"/>
        </w:tc>
      </w:tr>
      <w:tr w:rsidR="00662B68" w14:paraId="5F8F5F30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2E" w14:textId="77777777" w:rsidR="00662B68" w:rsidRPr="00A50539" w:rsidRDefault="00662B68" w:rsidP="0089121D">
            <w:pPr>
              <w:pStyle w:val="Tablicacelija"/>
            </w:pPr>
            <w:r>
              <w:t>Ime i prezime</w:t>
            </w:r>
          </w:p>
        </w:tc>
        <w:tc>
          <w:tcPr>
            <w:tcW w:w="7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2F" w14:textId="77777777" w:rsidR="00662B68" w:rsidRPr="00DD323C" w:rsidRDefault="00662B68" w:rsidP="0089121D">
            <w:pPr>
              <w:pStyle w:val="Ispunjavanje"/>
            </w:pPr>
          </w:p>
        </w:tc>
      </w:tr>
      <w:tr w:rsidR="00662B68" w14:paraId="5F8F5F35" w14:textId="77777777" w:rsidTr="002C71D4">
        <w:trPr>
          <w:trHeight w:hRule="exact" w:val="113"/>
        </w:trPr>
        <w:tc>
          <w:tcPr>
            <w:tcW w:w="2109" w:type="dxa"/>
            <w:gridSpan w:val="3"/>
          </w:tcPr>
          <w:p w14:paraId="5F8F5F31" w14:textId="77777777" w:rsidR="00662B68" w:rsidRPr="00A50539" w:rsidRDefault="00662B68" w:rsidP="00A50539">
            <w:pPr>
              <w:pStyle w:val="Tablicacelija"/>
            </w:pPr>
          </w:p>
        </w:tc>
        <w:tc>
          <w:tcPr>
            <w:tcW w:w="2835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F5F32" w14:textId="77777777" w:rsidR="00662B68" w:rsidRPr="00DD323C" w:rsidRDefault="00662B68" w:rsidP="00E7655D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</w:tcBorders>
            <w:vAlign w:val="center"/>
          </w:tcPr>
          <w:p w14:paraId="5F8F5F33" w14:textId="77777777" w:rsidR="00662B68" w:rsidRPr="00DD323C" w:rsidRDefault="00662B68" w:rsidP="00E7655D">
            <w:pPr>
              <w:pStyle w:val="Tablicacelija"/>
              <w:jc w:val="center"/>
            </w:pPr>
          </w:p>
        </w:tc>
        <w:tc>
          <w:tcPr>
            <w:tcW w:w="322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F5F34" w14:textId="77777777" w:rsidR="00662B68" w:rsidRPr="00DD323C" w:rsidRDefault="00662B68" w:rsidP="00E7655D">
            <w:pPr>
              <w:pStyle w:val="Ispunjavanje"/>
            </w:pPr>
          </w:p>
        </w:tc>
      </w:tr>
      <w:tr w:rsidR="00662B68" w14:paraId="5F8F5F3A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36" w14:textId="77777777" w:rsidR="00662B68" w:rsidRDefault="00662B68" w:rsidP="0089121D">
            <w:pPr>
              <w:pStyle w:val="Tablicacelija"/>
            </w:pPr>
            <w:r>
              <w:t>JMBAG</w:t>
            </w:r>
          </w:p>
        </w:tc>
        <w:tc>
          <w:tcPr>
            <w:tcW w:w="283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37" w14:textId="77777777" w:rsidR="00662B68" w:rsidRPr="00DD323C" w:rsidRDefault="00662B68" w:rsidP="0089121D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38" w14:textId="77777777" w:rsidR="00662B68" w:rsidRDefault="00662B68" w:rsidP="0089121D">
            <w:pPr>
              <w:pStyle w:val="Tablicacelija"/>
              <w:jc w:val="right"/>
            </w:pPr>
            <w:r>
              <w:t>Kontakt</w:t>
            </w:r>
          </w:p>
        </w:tc>
        <w:tc>
          <w:tcPr>
            <w:tcW w:w="32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39" w14:textId="77777777" w:rsidR="00662B68" w:rsidRPr="00DD323C" w:rsidRDefault="00662B68" w:rsidP="0089121D">
            <w:pPr>
              <w:pStyle w:val="Ispunjavanje"/>
            </w:pPr>
          </w:p>
        </w:tc>
      </w:tr>
      <w:tr w:rsidR="00662B68" w14:paraId="5F8F5F3F" w14:textId="77777777" w:rsidTr="002C71D4">
        <w:trPr>
          <w:trHeight w:hRule="exact" w:val="113"/>
        </w:trPr>
        <w:tc>
          <w:tcPr>
            <w:tcW w:w="2109" w:type="dxa"/>
            <w:gridSpan w:val="3"/>
          </w:tcPr>
          <w:p w14:paraId="5F8F5F3B" w14:textId="77777777" w:rsidR="00662B68" w:rsidRDefault="00662B68" w:rsidP="00A50539">
            <w:pPr>
              <w:pStyle w:val="Tablicacelija"/>
            </w:pPr>
          </w:p>
        </w:tc>
        <w:tc>
          <w:tcPr>
            <w:tcW w:w="2835" w:type="dxa"/>
            <w:gridSpan w:val="10"/>
            <w:tcBorders>
              <w:top w:val="single" w:sz="4" w:space="0" w:color="auto"/>
              <w:left w:val="nil"/>
            </w:tcBorders>
          </w:tcPr>
          <w:p w14:paraId="5F8F5F3C" w14:textId="77777777" w:rsidR="00662B68" w:rsidRDefault="00662B68" w:rsidP="00A50539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left w:val="nil"/>
            </w:tcBorders>
          </w:tcPr>
          <w:p w14:paraId="5F8F5F3D" w14:textId="77777777" w:rsidR="00662B68" w:rsidRDefault="00662B68" w:rsidP="00A50539">
            <w:pPr>
              <w:pStyle w:val="Ispunjavanje"/>
            </w:pPr>
          </w:p>
        </w:tc>
        <w:tc>
          <w:tcPr>
            <w:tcW w:w="3229" w:type="dxa"/>
            <w:gridSpan w:val="4"/>
            <w:tcBorders>
              <w:top w:val="single" w:sz="4" w:space="0" w:color="auto"/>
              <w:left w:val="nil"/>
            </w:tcBorders>
          </w:tcPr>
          <w:p w14:paraId="5F8F5F3E" w14:textId="77777777" w:rsidR="00662B68" w:rsidRDefault="00662B68" w:rsidP="00A50539">
            <w:pPr>
              <w:pStyle w:val="Ispunjavanje"/>
            </w:pPr>
          </w:p>
        </w:tc>
      </w:tr>
      <w:tr w:rsidR="00662B68" w14:paraId="5F8F5F42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40" w14:textId="77777777" w:rsidR="00662B68" w:rsidRPr="00A50539" w:rsidRDefault="00662B68" w:rsidP="0089121D">
            <w:pPr>
              <w:pStyle w:val="Tablicacelija"/>
            </w:pPr>
            <w:r>
              <w:t>Studij</w:t>
            </w:r>
          </w:p>
        </w:tc>
        <w:tc>
          <w:tcPr>
            <w:tcW w:w="7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41" w14:textId="77777777" w:rsidR="00662B68" w:rsidRPr="00DD323C" w:rsidRDefault="00662B68" w:rsidP="0089121D">
            <w:pPr>
              <w:pStyle w:val="Ispunjavanje"/>
            </w:pPr>
          </w:p>
        </w:tc>
      </w:tr>
      <w:tr w:rsidR="00662B68" w14:paraId="5F8F5F44" w14:textId="77777777" w:rsidTr="00285ACC">
        <w:trPr>
          <w:trHeight w:hRule="exact" w:val="113"/>
        </w:trPr>
        <w:tc>
          <w:tcPr>
            <w:tcW w:w="9312" w:type="dxa"/>
            <w:gridSpan w:val="20"/>
          </w:tcPr>
          <w:p w14:paraId="5F8F5F43" w14:textId="77777777" w:rsidR="00662B68" w:rsidRDefault="00662B68" w:rsidP="00A50539">
            <w:pPr>
              <w:pStyle w:val="Ispunjavanje"/>
            </w:pPr>
          </w:p>
        </w:tc>
      </w:tr>
      <w:tr w:rsidR="00662B68" w14:paraId="5F8F5F49" w14:textId="77777777" w:rsidTr="002C71D4">
        <w:trPr>
          <w:trHeight w:hRule="exact" w:val="467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14:paraId="5F8F5F45" w14:textId="77777777" w:rsidR="00662B68" w:rsidRPr="00A50539" w:rsidRDefault="00662B68" w:rsidP="00DD323C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21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46" w14:textId="77777777" w:rsidR="00662B68" w:rsidRPr="00DD323C" w:rsidRDefault="00662B68" w:rsidP="00DD323C">
            <w:pPr>
              <w:pStyle w:val="Ispunjavanje"/>
            </w:pPr>
          </w:p>
        </w:tc>
        <w:tc>
          <w:tcPr>
            <w:tcW w:w="2918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47" w14:textId="77777777" w:rsidR="00662B68" w:rsidRDefault="00662B68" w:rsidP="00E7655D">
            <w:pPr>
              <w:pStyle w:val="Tablicacelija"/>
              <w:jc w:val="right"/>
            </w:pPr>
            <w:r>
              <w:t>Trenutna studijska godina</w:t>
            </w:r>
          </w:p>
        </w:tc>
        <w:tc>
          <w:tcPr>
            <w:tcW w:w="21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48" w14:textId="77777777" w:rsidR="00662B68" w:rsidRPr="00DD323C" w:rsidRDefault="00662B68" w:rsidP="00DD323C">
            <w:pPr>
              <w:pStyle w:val="Ispunjavanje"/>
            </w:pPr>
          </w:p>
        </w:tc>
      </w:tr>
      <w:tr w:rsidR="0089121D" w14:paraId="5F8F5F4B" w14:textId="77777777" w:rsidTr="00285ACC">
        <w:trPr>
          <w:trHeight w:hRule="exact" w:val="227"/>
        </w:trPr>
        <w:tc>
          <w:tcPr>
            <w:tcW w:w="9312" w:type="dxa"/>
            <w:gridSpan w:val="20"/>
          </w:tcPr>
          <w:p w14:paraId="5F8F5F4A" w14:textId="77777777" w:rsidR="0089121D" w:rsidRDefault="0089121D"/>
        </w:tc>
      </w:tr>
      <w:tr w:rsidR="00662B68" w14:paraId="5F8F5F4D" w14:textId="77777777" w:rsidTr="00285ACC">
        <w:tc>
          <w:tcPr>
            <w:tcW w:w="9312" w:type="dxa"/>
            <w:gridSpan w:val="20"/>
          </w:tcPr>
          <w:p w14:paraId="5F8F5F4C" w14:textId="77777777" w:rsidR="00662B68" w:rsidRPr="00623EA1" w:rsidRDefault="00662B68" w:rsidP="00A50539">
            <w:pPr>
              <w:pStyle w:val="Ispunjavanje"/>
            </w:pPr>
            <w:r w:rsidRPr="00623EA1">
              <w:t xml:space="preserve">2. Podatci </w:t>
            </w:r>
            <w:r>
              <w:t>o željenoj praksi</w:t>
            </w:r>
          </w:p>
        </w:tc>
      </w:tr>
      <w:tr w:rsidR="00662B68" w14:paraId="5F8F5F4F" w14:textId="77777777" w:rsidTr="00285ACC">
        <w:trPr>
          <w:trHeight w:hRule="exact" w:val="113"/>
        </w:trPr>
        <w:tc>
          <w:tcPr>
            <w:tcW w:w="9312" w:type="dxa"/>
            <w:gridSpan w:val="20"/>
          </w:tcPr>
          <w:p w14:paraId="5F8F5F4E" w14:textId="77777777" w:rsidR="00662B68" w:rsidRPr="00623EA1" w:rsidRDefault="00662B68" w:rsidP="00A50539">
            <w:pPr>
              <w:pStyle w:val="Ispunjavanje"/>
            </w:pPr>
          </w:p>
        </w:tc>
      </w:tr>
      <w:tr w:rsidR="00662B68" w14:paraId="5F8F5F51" w14:textId="77777777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14:paraId="5F8F5F50" w14:textId="77777777" w:rsidR="00662B68" w:rsidRPr="002C71D4" w:rsidRDefault="00662B68" w:rsidP="008B2810">
            <w:pPr>
              <w:pStyle w:val="Tablicacelija"/>
              <w:jc w:val="center"/>
              <w:rPr>
                <w:b/>
              </w:rPr>
            </w:pPr>
            <w:r w:rsidRPr="002C71D4">
              <w:rPr>
                <w:b/>
                <w:sz w:val="18"/>
              </w:rPr>
              <w:t>Samostalno ste našli praksu</w:t>
            </w:r>
            <w:r w:rsidR="002C71D4">
              <w:rPr>
                <w:b/>
                <w:sz w:val="18"/>
              </w:rPr>
              <w:t>:</w:t>
            </w:r>
          </w:p>
        </w:tc>
      </w:tr>
      <w:tr w:rsidR="00662B68" w14:paraId="5F8F5F53" w14:textId="77777777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52" w14:textId="77777777" w:rsidR="00662B68" w:rsidRPr="00DD323C" w:rsidRDefault="00662B68" w:rsidP="00DD323C">
            <w:pPr>
              <w:pStyle w:val="Ispunjavanje"/>
            </w:pPr>
          </w:p>
        </w:tc>
      </w:tr>
      <w:tr w:rsidR="00662B68" w:rsidRPr="00C919F3" w14:paraId="5F8F5F57" w14:textId="77777777" w:rsidTr="00156701">
        <w:trPr>
          <w:trHeight w:val="397"/>
        </w:trPr>
        <w:tc>
          <w:tcPr>
            <w:tcW w:w="466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8F5F54" w14:textId="77777777" w:rsidR="00662B68" w:rsidRPr="00C919F3" w:rsidRDefault="00662B68" w:rsidP="008B2810">
            <w:pPr>
              <w:pStyle w:val="Tablicacelija"/>
              <w:jc w:val="center"/>
              <w:rPr>
                <w:b/>
                <w:sz w:val="20"/>
              </w:rPr>
            </w:pPr>
            <w:r w:rsidRPr="00C919F3">
              <w:rPr>
                <w:b/>
                <w:sz w:val="20"/>
              </w:rPr>
              <w:t>DA</w:t>
            </w:r>
          </w:p>
        </w:tc>
        <w:tc>
          <w:tcPr>
            <w:tcW w:w="236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5F8F5F55" w14:textId="77777777" w:rsidR="00662B68" w:rsidRPr="00C919F3" w:rsidRDefault="00662B68" w:rsidP="008B2810">
            <w:pPr>
              <w:pStyle w:val="Tablicacelija"/>
              <w:rPr>
                <w:sz w:val="20"/>
              </w:rPr>
            </w:pPr>
          </w:p>
        </w:tc>
        <w:tc>
          <w:tcPr>
            <w:tcW w:w="4415" w:type="dxa"/>
            <w:gridSpan w:val="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F8F5F56" w14:textId="77777777" w:rsidR="00662B68" w:rsidRPr="00C919F3" w:rsidRDefault="00662B68" w:rsidP="008B2810">
            <w:pPr>
              <w:pStyle w:val="Tablicacelija"/>
              <w:jc w:val="center"/>
              <w:rPr>
                <w:b/>
                <w:sz w:val="20"/>
              </w:rPr>
            </w:pPr>
            <w:r w:rsidRPr="00C919F3">
              <w:rPr>
                <w:b/>
                <w:sz w:val="20"/>
              </w:rPr>
              <w:t>NE</w:t>
            </w:r>
          </w:p>
        </w:tc>
      </w:tr>
      <w:tr w:rsidR="00662B68" w14:paraId="5F8F5F5B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8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9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right w:val="single" w:sz="4" w:space="0" w:color="auto"/>
            </w:tcBorders>
            <w:vAlign w:val="center"/>
          </w:tcPr>
          <w:p w14:paraId="5F8F5F5A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65" w14:textId="77777777" w:rsidTr="002C71D4">
        <w:trPr>
          <w:trHeight w:hRule="exact" w:val="284"/>
        </w:trPr>
        <w:tc>
          <w:tcPr>
            <w:tcW w:w="210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C" w14:textId="77777777" w:rsidR="00662B68" w:rsidRDefault="00662B68" w:rsidP="00A57A1D">
            <w:pPr>
              <w:pStyle w:val="Tablicacelija"/>
            </w:pPr>
            <w:r>
              <w:t xml:space="preserve">Preko mobilnosti 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5D" w14:textId="77777777" w:rsidR="00662B68" w:rsidRDefault="00662B68" w:rsidP="00285ACC">
            <w:pPr>
              <w:pStyle w:val="Ispunjavanje"/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5E" w14:textId="77777777" w:rsidR="00662B68" w:rsidRDefault="00662B68" w:rsidP="00A57A1D">
            <w:pPr>
              <w:pStyle w:val="Tablicacelija"/>
            </w:pPr>
            <w:r>
              <w:t>Da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5F" w14:textId="77777777" w:rsidR="00662B68" w:rsidRDefault="00662B68" w:rsidP="00285ACC">
            <w:pPr>
              <w:pStyle w:val="Ispunjavanje"/>
            </w:pPr>
          </w:p>
        </w:tc>
        <w:tc>
          <w:tcPr>
            <w:tcW w:w="124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0" w14:textId="77777777" w:rsidR="00662B68" w:rsidRDefault="00662B68" w:rsidP="00A57A1D">
            <w:pPr>
              <w:pStyle w:val="Tablicacelija"/>
            </w:pPr>
            <w:r>
              <w:t>Ne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1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F8F5F62" w14:textId="77777777" w:rsidR="00662B68" w:rsidRDefault="00662B68" w:rsidP="008B2810">
            <w:pPr>
              <w:pStyle w:val="Tablicacelija"/>
              <w:jc w:val="center"/>
            </w:pPr>
            <w:r>
              <w:t>Preferirana tvrtka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63" w14:textId="77777777" w:rsidR="00662B68" w:rsidRDefault="00662B68" w:rsidP="00285ACC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4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6B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6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7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68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69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A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73" w14:textId="77777777" w:rsidTr="002C71D4">
        <w:trPr>
          <w:trHeight w:hRule="exact" w:val="340"/>
        </w:trPr>
        <w:tc>
          <w:tcPr>
            <w:tcW w:w="210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C" w14:textId="77777777" w:rsidR="00662B68" w:rsidRDefault="00662B68" w:rsidP="00A57A1D">
            <w:pPr>
              <w:pStyle w:val="Tablicacelija"/>
            </w:pPr>
            <w:r>
              <w:t>Naziv mobilnosti</w:t>
            </w:r>
          </w:p>
        </w:tc>
        <w:tc>
          <w:tcPr>
            <w:tcW w:w="22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6D" w14:textId="77777777" w:rsidR="00662B68" w:rsidRDefault="00662B68" w:rsidP="00285ACC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E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6F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70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71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2" w14:textId="77777777" w:rsidR="00662B68" w:rsidRDefault="00662B68" w:rsidP="008B2810">
            <w:pPr>
              <w:pStyle w:val="Tablicacelija"/>
              <w:jc w:val="center"/>
            </w:pPr>
          </w:p>
        </w:tc>
      </w:tr>
      <w:tr w:rsidR="00662B68" w14:paraId="5F8F5F77" w14:textId="77777777" w:rsidTr="002C71D4">
        <w:trPr>
          <w:trHeight w:hRule="exact" w:val="255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4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5" w14:textId="77777777"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right w:val="single" w:sz="4" w:space="0" w:color="auto"/>
            </w:tcBorders>
            <w:vAlign w:val="center"/>
          </w:tcPr>
          <w:p w14:paraId="5F8F5F76" w14:textId="77777777" w:rsidR="00662B68" w:rsidRDefault="009F568A" w:rsidP="008B2810">
            <w:pPr>
              <w:pStyle w:val="Tablicacelija"/>
              <w:jc w:val="center"/>
            </w:pPr>
            <w:r>
              <w:t>ili</w:t>
            </w:r>
          </w:p>
        </w:tc>
      </w:tr>
      <w:tr w:rsidR="009F568A" w14:paraId="5F8F5F7F" w14:textId="77777777" w:rsidTr="002C71D4">
        <w:trPr>
          <w:trHeight w:hRule="exact"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8" w14:textId="77777777" w:rsidR="009F568A" w:rsidRDefault="009F568A" w:rsidP="008B2810">
            <w:pPr>
              <w:pStyle w:val="Tablicacelija"/>
            </w:pPr>
            <w:r>
              <w:t>Tvrtka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79" w14:textId="77777777" w:rsidR="009F568A" w:rsidRDefault="009F568A" w:rsidP="00F64069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A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7B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F8F5F7C" w14:textId="77777777" w:rsidR="009F568A" w:rsidRDefault="009F568A" w:rsidP="00662B68">
            <w:pPr>
              <w:pStyle w:val="Tablicacelija"/>
            </w:pPr>
            <w:r>
              <w:t>Preferirana djelatnosti poslodavca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7D" w14:textId="77777777" w:rsidR="009F568A" w:rsidRDefault="009F568A" w:rsidP="00285ACC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7E" w14:textId="77777777" w:rsidR="009F568A" w:rsidRDefault="009F568A" w:rsidP="008B2810">
            <w:pPr>
              <w:pStyle w:val="Tablicacelija"/>
              <w:jc w:val="center"/>
            </w:pPr>
          </w:p>
        </w:tc>
      </w:tr>
      <w:tr w:rsidR="009F568A" w14:paraId="5F8F5F85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0" w14:textId="77777777" w:rsidR="009F568A" w:rsidRDefault="009F568A" w:rsidP="00F64069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81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82" w14:textId="77777777" w:rsidR="009F568A" w:rsidRDefault="009F568A" w:rsidP="00662B68">
            <w:pPr>
              <w:pStyle w:val="Tablicacelija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83" w14:textId="77777777"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4" w14:textId="77777777" w:rsidR="009F568A" w:rsidRDefault="009F568A" w:rsidP="008B2810">
            <w:pPr>
              <w:pStyle w:val="Tablicacelija"/>
              <w:jc w:val="center"/>
            </w:pPr>
          </w:p>
        </w:tc>
      </w:tr>
      <w:tr w:rsidR="009F568A" w14:paraId="5F8F5F8D" w14:textId="77777777" w:rsidTr="002C71D4">
        <w:trPr>
          <w:trHeight w:hRule="exact"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6" w14:textId="77777777" w:rsidR="009F568A" w:rsidRDefault="009F568A" w:rsidP="00662B68">
            <w:pPr>
              <w:pStyle w:val="Tablicacelija"/>
            </w:pPr>
            <w:r>
              <w:t>Ulica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87" w14:textId="77777777" w:rsidR="009F568A" w:rsidRDefault="009F568A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8" w14:textId="77777777"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89" w14:textId="77777777"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8A" w14:textId="77777777" w:rsidR="009F568A" w:rsidRDefault="009F568A" w:rsidP="00662B68">
            <w:pPr>
              <w:pStyle w:val="Tablicacelija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8B" w14:textId="77777777"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C" w14:textId="77777777" w:rsidR="009F568A" w:rsidRDefault="009F568A" w:rsidP="00662B68">
            <w:pPr>
              <w:pStyle w:val="Tablicacelija"/>
              <w:jc w:val="center"/>
            </w:pPr>
          </w:p>
        </w:tc>
      </w:tr>
      <w:tr w:rsidR="00662B68" w14:paraId="5F8F5F91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8E" w14:textId="77777777" w:rsidR="00662B68" w:rsidRDefault="00662B68" w:rsidP="00662B68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8F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0" w14:textId="77777777" w:rsidR="00662B68" w:rsidRDefault="00662B68" w:rsidP="00662B68">
            <w:pPr>
              <w:pStyle w:val="Tablicacelija"/>
            </w:pPr>
          </w:p>
        </w:tc>
      </w:tr>
      <w:tr w:rsidR="00662B68" w14:paraId="5F8F5F99" w14:textId="77777777" w:rsidTr="002C71D4">
        <w:trPr>
          <w:trHeight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2" w14:textId="77777777" w:rsidR="00662B68" w:rsidRDefault="00662B68" w:rsidP="00662B68">
            <w:pPr>
              <w:pStyle w:val="Tablicacelija"/>
            </w:pPr>
            <w:r>
              <w:t>Mjesto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93" w14:textId="77777777" w:rsidR="00662B68" w:rsidRDefault="00662B68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4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95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F8F5F96" w14:textId="77777777" w:rsidR="00662B68" w:rsidRDefault="00662B68" w:rsidP="00662B68">
            <w:pPr>
              <w:pStyle w:val="Tablicacelija"/>
            </w:pPr>
            <w:r>
              <w:t>Preferirano zemljopisno područje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97" w14:textId="77777777" w:rsidR="00662B68" w:rsidRDefault="00662B68" w:rsidP="00662B68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8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9F" w14:textId="77777777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A" w14:textId="77777777" w:rsidR="00662B68" w:rsidRDefault="00662B68" w:rsidP="00662B68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9B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9C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9D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9E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A7" w14:textId="77777777" w:rsidTr="002C71D4">
        <w:trPr>
          <w:trHeight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A0" w14:textId="77777777" w:rsidR="00662B68" w:rsidRDefault="00662B68" w:rsidP="00662B68">
            <w:pPr>
              <w:pStyle w:val="Tablicacelija"/>
            </w:pPr>
            <w:r>
              <w:t>Kontakt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A1" w14:textId="77777777" w:rsidR="00662B68" w:rsidRDefault="00662B68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A2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A3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14:paraId="5F8F5FA4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A5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A6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AB" w14:textId="77777777" w:rsidTr="002C71D4">
        <w:trPr>
          <w:trHeight w:val="245"/>
        </w:trPr>
        <w:tc>
          <w:tcPr>
            <w:tcW w:w="4661" w:type="dxa"/>
            <w:gridSpan w:val="1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A8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F8F5FA9" w14:textId="77777777"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8F5FAA" w14:textId="77777777" w:rsidR="00662B68" w:rsidRDefault="00662B68" w:rsidP="00662B68">
            <w:pPr>
              <w:pStyle w:val="Tablicacelija"/>
              <w:jc w:val="center"/>
            </w:pPr>
          </w:p>
        </w:tc>
      </w:tr>
      <w:tr w:rsidR="00662B68" w14:paraId="5F8F5FAD" w14:textId="77777777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AC" w14:textId="77777777" w:rsidR="00662B68" w:rsidRPr="00DD323C" w:rsidRDefault="00662B68" w:rsidP="00662B68">
            <w:pPr>
              <w:pStyle w:val="Ispunjavanje"/>
            </w:pPr>
          </w:p>
        </w:tc>
      </w:tr>
      <w:tr w:rsidR="00662B68" w:rsidRPr="002C71D4" w14:paraId="5F8F5FAF" w14:textId="77777777" w:rsidTr="002C71D4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14:paraId="5F8F5FAE" w14:textId="77777777" w:rsidR="00662B68" w:rsidRPr="002C71D4" w:rsidRDefault="002C71D4" w:rsidP="002C71D4">
            <w:pPr>
              <w:pStyle w:val="Ispunjavanje"/>
              <w:jc w:val="center"/>
            </w:pPr>
            <w:r>
              <w:rPr>
                <w:sz w:val="18"/>
              </w:rPr>
              <w:t>Praksu bi odradili:</w:t>
            </w:r>
          </w:p>
        </w:tc>
      </w:tr>
      <w:tr w:rsidR="002C71D4" w:rsidRPr="002C71D4" w14:paraId="5F8F5FB1" w14:textId="77777777" w:rsidTr="002C71D4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B0" w14:textId="77777777" w:rsidR="002C71D4" w:rsidRDefault="002C71D4" w:rsidP="002C71D4">
            <w:pPr>
              <w:pStyle w:val="Ispunjavanje"/>
              <w:jc w:val="center"/>
              <w:rPr>
                <w:sz w:val="18"/>
              </w:rPr>
            </w:pPr>
          </w:p>
        </w:tc>
      </w:tr>
      <w:tr w:rsidR="002C71D4" w14:paraId="5F8F5FB5" w14:textId="77777777" w:rsidTr="00156701">
        <w:trPr>
          <w:trHeight w:hRule="exact" w:val="340"/>
        </w:trPr>
        <w:tc>
          <w:tcPr>
            <w:tcW w:w="4678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8F5FB2" w14:textId="77777777" w:rsidR="002C71D4" w:rsidRPr="00DD323C" w:rsidRDefault="002C71D4" w:rsidP="002C71D4">
            <w:pPr>
              <w:pStyle w:val="Ispunjavanje"/>
              <w:jc w:val="center"/>
            </w:pPr>
            <w:r>
              <w:t>Neprekidno</w:t>
            </w: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3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8F5FB4" w14:textId="77777777" w:rsidR="002C71D4" w:rsidRPr="00DD323C" w:rsidRDefault="002C71D4" w:rsidP="002C71D4">
            <w:pPr>
              <w:pStyle w:val="Ispunjavanje"/>
              <w:jc w:val="center"/>
            </w:pPr>
            <w:r>
              <w:t>S prekidima (napišite razdoblja)</w:t>
            </w:r>
          </w:p>
        </w:tc>
      </w:tr>
      <w:tr w:rsidR="002C71D4" w14:paraId="5F8F5FB9" w14:textId="77777777" w:rsidTr="002C71D4">
        <w:trPr>
          <w:trHeight w:hRule="exact" w:val="113"/>
        </w:trPr>
        <w:tc>
          <w:tcPr>
            <w:tcW w:w="4678" w:type="dxa"/>
            <w:gridSpan w:val="1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6" w14:textId="77777777" w:rsidR="002C71D4" w:rsidRDefault="002C71D4" w:rsidP="002C71D4">
            <w:pPr>
              <w:pStyle w:val="Ispunjavanje"/>
              <w:jc w:val="center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7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8" w14:textId="77777777" w:rsidR="002C71D4" w:rsidRDefault="002C71D4" w:rsidP="002C71D4">
            <w:pPr>
              <w:pStyle w:val="Ispunjavanje"/>
              <w:jc w:val="center"/>
            </w:pPr>
          </w:p>
        </w:tc>
      </w:tr>
      <w:tr w:rsidR="002C71D4" w14:paraId="5F8F5FC1" w14:textId="77777777" w:rsidTr="00156701">
        <w:trPr>
          <w:trHeight w:hRule="exact" w:val="555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A" w14:textId="77777777" w:rsidR="002C71D4" w:rsidRPr="00DD323C" w:rsidRDefault="002C71D4" w:rsidP="002C71D4">
            <w:pPr>
              <w:pStyle w:val="Tablicacelija"/>
            </w:pPr>
            <w:r>
              <w:t xml:space="preserve">Od </w:t>
            </w:r>
          </w:p>
        </w:tc>
        <w:tc>
          <w:tcPr>
            <w:tcW w:w="36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BB" w14:textId="77777777" w:rsidR="002C71D4" w:rsidRPr="00DD323C" w:rsidRDefault="002C71D4" w:rsidP="002C71D4">
            <w:pPr>
              <w:pStyle w:val="Ispunjavanje"/>
            </w:pPr>
          </w:p>
        </w:tc>
        <w:tc>
          <w:tcPr>
            <w:tcW w:w="2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C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D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BE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5FBF" w14:textId="77777777" w:rsidR="002C71D4" w:rsidRPr="00156701" w:rsidRDefault="002C71D4" w:rsidP="00156701">
            <w:pPr>
              <w:pStyle w:val="Ispunjavanje"/>
            </w:pPr>
          </w:p>
        </w:tc>
        <w:tc>
          <w:tcPr>
            <w:tcW w:w="24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0" w14:textId="77777777" w:rsidR="002C71D4" w:rsidRPr="00DD323C" w:rsidRDefault="002C71D4" w:rsidP="00662B68">
            <w:pPr>
              <w:pStyle w:val="Ispunjavanje"/>
            </w:pPr>
          </w:p>
        </w:tc>
      </w:tr>
      <w:tr w:rsidR="002C71D4" w14:paraId="5F8F5FC9" w14:textId="77777777" w:rsidTr="00156701">
        <w:trPr>
          <w:trHeight w:hRule="exact" w:val="113"/>
        </w:trPr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F8F5FC2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368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F5FC3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283" w:type="dxa"/>
            <w:gridSpan w:val="2"/>
            <w:tcBorders>
              <w:right w:val="single" w:sz="4" w:space="0" w:color="auto"/>
            </w:tcBorders>
            <w:vAlign w:val="center"/>
          </w:tcPr>
          <w:p w14:paraId="5F8F5FC4" w14:textId="77777777" w:rsidR="002C71D4" w:rsidRPr="00DD323C" w:rsidRDefault="002C71D4" w:rsidP="002C71D4">
            <w:pPr>
              <w:pStyle w:val="Tablicacelija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5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6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C7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8" w14:textId="77777777" w:rsidR="002C71D4" w:rsidRPr="00DD323C" w:rsidRDefault="002C71D4" w:rsidP="00662B68">
            <w:pPr>
              <w:pStyle w:val="Ispunjavanje"/>
            </w:pPr>
          </w:p>
        </w:tc>
      </w:tr>
      <w:tr w:rsidR="002C71D4" w14:paraId="5F8F5FD1" w14:textId="77777777" w:rsidTr="00156701">
        <w:trPr>
          <w:trHeight w:hRule="exact" w:val="593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A" w14:textId="77777777" w:rsidR="002C71D4" w:rsidRPr="002C71D4" w:rsidRDefault="002C71D4" w:rsidP="002C71D4">
            <w:pPr>
              <w:pStyle w:val="Tablicacelija"/>
            </w:pPr>
            <w:r>
              <w:t>Do</w:t>
            </w:r>
          </w:p>
        </w:tc>
        <w:tc>
          <w:tcPr>
            <w:tcW w:w="36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CB" w14:textId="77777777" w:rsidR="002C71D4" w:rsidRPr="002C71D4" w:rsidRDefault="002C71D4" w:rsidP="002C71D4">
            <w:pPr>
              <w:pStyle w:val="Ispunjavanje"/>
            </w:pPr>
          </w:p>
        </w:tc>
        <w:tc>
          <w:tcPr>
            <w:tcW w:w="2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C" w14:textId="77777777" w:rsidR="002C71D4" w:rsidRPr="002C71D4" w:rsidRDefault="002C71D4" w:rsidP="002C71D4">
            <w:pPr>
              <w:pStyle w:val="Tablicacelija"/>
              <w:rPr>
                <w:b/>
              </w:rPr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D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CE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CF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D0" w14:textId="77777777" w:rsidR="002C71D4" w:rsidRPr="00DD323C" w:rsidRDefault="002C71D4" w:rsidP="00662B68">
            <w:pPr>
              <w:pStyle w:val="Ispunjavanje"/>
            </w:pPr>
          </w:p>
        </w:tc>
      </w:tr>
      <w:tr w:rsidR="002C71D4" w14:paraId="5F8F5FD5" w14:textId="77777777" w:rsidTr="00156701">
        <w:trPr>
          <w:trHeight w:hRule="exact" w:val="113"/>
        </w:trPr>
        <w:tc>
          <w:tcPr>
            <w:tcW w:w="4678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D2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5FD3" w14:textId="77777777"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FD4" w14:textId="77777777" w:rsidR="002C71D4" w:rsidRPr="00DD323C" w:rsidRDefault="002C71D4" w:rsidP="00662B68">
            <w:pPr>
              <w:pStyle w:val="Ispunjavanje"/>
            </w:pPr>
          </w:p>
        </w:tc>
      </w:tr>
      <w:tr w:rsidR="00156701" w14:paraId="5F8F5FD9" w14:textId="77777777" w:rsidTr="00156701">
        <w:trPr>
          <w:trHeight w:hRule="exact" w:val="113"/>
        </w:trPr>
        <w:tc>
          <w:tcPr>
            <w:tcW w:w="4678" w:type="dxa"/>
            <w:gridSpan w:val="11"/>
            <w:tcBorders>
              <w:top w:val="single" w:sz="4" w:space="0" w:color="auto"/>
            </w:tcBorders>
            <w:vAlign w:val="center"/>
          </w:tcPr>
          <w:p w14:paraId="5F8F5FD6" w14:textId="77777777" w:rsidR="00156701" w:rsidRPr="00DD323C" w:rsidRDefault="00156701" w:rsidP="00662B68">
            <w:pPr>
              <w:pStyle w:val="Ispunjavanje"/>
            </w:pPr>
          </w:p>
        </w:tc>
        <w:tc>
          <w:tcPr>
            <w:tcW w:w="284" w:type="dxa"/>
            <w:gridSpan w:val="3"/>
            <w:vAlign w:val="center"/>
          </w:tcPr>
          <w:p w14:paraId="5F8F5FD7" w14:textId="77777777" w:rsidR="00156701" w:rsidRPr="00DD323C" w:rsidRDefault="00156701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top w:val="single" w:sz="4" w:space="0" w:color="auto"/>
              <w:left w:val="nil"/>
            </w:tcBorders>
            <w:vAlign w:val="center"/>
          </w:tcPr>
          <w:p w14:paraId="5F8F5FD8" w14:textId="77777777" w:rsidR="00156701" w:rsidRPr="00DD323C" w:rsidRDefault="00156701" w:rsidP="00662B68">
            <w:pPr>
              <w:pStyle w:val="Ispunjavanje"/>
            </w:pPr>
          </w:p>
        </w:tc>
      </w:tr>
      <w:tr w:rsidR="002C71D4" w14:paraId="5F8F5FDB" w14:textId="77777777" w:rsidTr="00156701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14:paraId="5F8F5FDA" w14:textId="77777777" w:rsidR="002C71D4" w:rsidRPr="00DD323C" w:rsidRDefault="002C71D4" w:rsidP="00662B68">
            <w:pPr>
              <w:pStyle w:val="Ispunjavanje"/>
            </w:pPr>
          </w:p>
        </w:tc>
      </w:tr>
      <w:tr w:rsidR="00662B68" w14:paraId="5F8F5FDD" w14:textId="77777777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14:paraId="5F8F5FDC" w14:textId="77777777" w:rsidR="00662B68" w:rsidRPr="00DD323C" w:rsidRDefault="00662B68" w:rsidP="00662B68">
            <w:pPr>
              <w:pStyle w:val="Ispunjavanje"/>
            </w:pPr>
            <w:r>
              <w:t>3. Komentari</w:t>
            </w:r>
          </w:p>
        </w:tc>
      </w:tr>
      <w:tr w:rsidR="00662B68" w14:paraId="5F8F5FDF" w14:textId="77777777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14:paraId="5F8F5FDE" w14:textId="77777777" w:rsidR="00662B68" w:rsidRDefault="00662B68" w:rsidP="00662B68">
            <w:pPr>
              <w:pStyle w:val="Ispunjavanje"/>
            </w:pPr>
          </w:p>
        </w:tc>
      </w:tr>
      <w:tr w:rsidR="00662B68" w14:paraId="5F8F5FE1" w14:textId="77777777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14:paraId="5F8F5FE0" w14:textId="77777777" w:rsidR="00662B68" w:rsidRPr="00623EA1" w:rsidRDefault="00662B68" w:rsidP="00662B68">
            <w:pPr>
              <w:pStyle w:val="Tablicacelija"/>
            </w:pPr>
            <w:r>
              <w:t>Ovdje možete opisati specifične okolnosti vezane za Vas i/ili praksu</w:t>
            </w:r>
          </w:p>
        </w:tc>
      </w:tr>
      <w:tr w:rsidR="00662B68" w14:paraId="5F8F5FE3" w14:textId="77777777" w:rsidTr="00285ACC">
        <w:trPr>
          <w:trHeight w:hRule="exact" w:val="113"/>
        </w:trPr>
        <w:tc>
          <w:tcPr>
            <w:tcW w:w="9312" w:type="dxa"/>
            <w:gridSpan w:val="20"/>
            <w:tcBorders>
              <w:bottom w:val="single" w:sz="4" w:space="0" w:color="auto"/>
            </w:tcBorders>
            <w:vAlign w:val="center"/>
          </w:tcPr>
          <w:p w14:paraId="5F8F5FE2" w14:textId="77777777" w:rsidR="00662B68" w:rsidRPr="00623EA1" w:rsidRDefault="00662B68" w:rsidP="00662B68">
            <w:pPr>
              <w:pStyle w:val="Ispunjavanje"/>
            </w:pPr>
          </w:p>
        </w:tc>
      </w:tr>
      <w:tr w:rsidR="00662B68" w14:paraId="5F8F5FE5" w14:textId="77777777" w:rsidTr="00156701">
        <w:trPr>
          <w:trHeight w:val="1750"/>
        </w:trPr>
        <w:tc>
          <w:tcPr>
            <w:tcW w:w="9312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5FE4" w14:textId="77777777" w:rsidR="00662B68" w:rsidRPr="00285ACC" w:rsidRDefault="00662B68" w:rsidP="00285ACC">
            <w:pPr>
              <w:pStyle w:val="Ispunjavanje"/>
            </w:pPr>
          </w:p>
        </w:tc>
      </w:tr>
    </w:tbl>
    <w:p w14:paraId="5F8F5FE6" w14:textId="77777777" w:rsidR="00623EA1" w:rsidRPr="002678AA" w:rsidRDefault="00623EA1" w:rsidP="00156701">
      <w:pPr>
        <w:rPr>
          <w:rStyle w:val="Neupadljivoisticanje"/>
          <w:sz w:val="14"/>
        </w:rPr>
      </w:pPr>
    </w:p>
    <w:sectPr w:rsidR="00623EA1" w:rsidRPr="002678A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F5FEB" w14:textId="77777777" w:rsidR="00AA17CC" w:rsidRDefault="00AA17CC" w:rsidP="00623EA1">
      <w:pPr>
        <w:spacing w:after="0" w:line="240" w:lineRule="auto"/>
      </w:pPr>
      <w:r>
        <w:separator/>
      </w:r>
    </w:p>
  </w:endnote>
  <w:endnote w:type="continuationSeparator" w:id="0">
    <w:p w14:paraId="5F8F5FEC" w14:textId="77777777" w:rsidR="00AA17CC" w:rsidRDefault="00AA17CC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14:paraId="5F8F5FF3" w14:textId="77777777" w:rsidTr="00C36419">
      <w:trPr>
        <w:trHeight w:val="155"/>
      </w:trPr>
      <w:tc>
        <w:tcPr>
          <w:tcW w:w="8359" w:type="dxa"/>
          <w:vAlign w:val="center"/>
        </w:tcPr>
        <w:p w14:paraId="5F8F5FF1" w14:textId="77777777" w:rsidR="00CC01E2" w:rsidRPr="00A50539" w:rsidRDefault="00285ACC" w:rsidP="00CC01E2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2</w:t>
          </w:r>
          <w:r w:rsidR="002C71D4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Pr="00285ACC">
            <w:rPr>
              <w:noProof/>
              <w:lang w:eastAsia="hr-HR"/>
            </w:rPr>
            <w:t>Upitnik za studente o stručnoj praksi</w:t>
          </w:r>
        </w:p>
      </w:tc>
      <w:tc>
        <w:tcPr>
          <w:tcW w:w="939" w:type="dxa"/>
          <w:vAlign w:val="center"/>
        </w:tcPr>
        <w:p w14:paraId="5F8F5FF2" w14:textId="77777777" w:rsidR="00CC01E2" w:rsidRPr="00A50539" w:rsidRDefault="00CC01E2" w:rsidP="00CC01E2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38127C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38127C">
            <w:rPr>
              <w:bCs/>
              <w:noProof/>
            </w:rPr>
            <w:t>1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14:paraId="5F8F5FF4" w14:textId="77777777" w:rsidR="00CC01E2" w:rsidRDefault="00CC01E2" w:rsidP="00CC01E2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F5FE9" w14:textId="77777777" w:rsidR="00AA17CC" w:rsidRDefault="00AA17CC" w:rsidP="00623EA1">
      <w:pPr>
        <w:spacing w:after="0" w:line="240" w:lineRule="auto"/>
      </w:pPr>
      <w:r>
        <w:separator/>
      </w:r>
    </w:p>
  </w:footnote>
  <w:footnote w:type="continuationSeparator" w:id="0">
    <w:p w14:paraId="5F8F5FEA" w14:textId="77777777" w:rsidR="00AA17CC" w:rsidRDefault="00AA17CC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5F8F5FEF" w14:textId="77777777" w:rsidTr="00CC01E2">
      <w:tc>
        <w:tcPr>
          <w:tcW w:w="6810" w:type="dxa"/>
          <w:vAlign w:val="center"/>
        </w:tcPr>
        <w:p w14:paraId="5F8F5FED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5F8F5FF5" wp14:editId="5F8F5FF6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5F8F5FF7" wp14:editId="5F8F5FF8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5F8F5FEE" w14:textId="77777777" w:rsidR="00623EA1" w:rsidRDefault="00623EA1" w:rsidP="00285ACC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285ACC">
            <w:rPr>
              <w:rFonts w:ascii="Arial" w:hAnsi="Arial" w:cs="Arial"/>
              <w:b/>
              <w:sz w:val="40"/>
            </w:rPr>
            <w:t>2</w:t>
          </w:r>
        </w:p>
      </w:tc>
    </w:tr>
  </w:tbl>
  <w:p w14:paraId="5F8F5FF0" w14:textId="77777777" w:rsidR="00623EA1" w:rsidRDefault="00623EA1" w:rsidP="00623EA1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kwrwUAvO7auSwAAAA="/>
  </w:docVars>
  <w:rsids>
    <w:rsidRoot w:val="00623EA1"/>
    <w:rsid w:val="0002690B"/>
    <w:rsid w:val="00156701"/>
    <w:rsid w:val="00160206"/>
    <w:rsid w:val="002678AA"/>
    <w:rsid w:val="002758B6"/>
    <w:rsid w:val="00285ACC"/>
    <w:rsid w:val="002C71D4"/>
    <w:rsid w:val="002E53D2"/>
    <w:rsid w:val="0038127C"/>
    <w:rsid w:val="00431286"/>
    <w:rsid w:val="00440A82"/>
    <w:rsid w:val="004A739D"/>
    <w:rsid w:val="0050681B"/>
    <w:rsid w:val="00582790"/>
    <w:rsid w:val="00623EA1"/>
    <w:rsid w:val="00662B68"/>
    <w:rsid w:val="00683214"/>
    <w:rsid w:val="006F4E0C"/>
    <w:rsid w:val="00713DC5"/>
    <w:rsid w:val="007144AC"/>
    <w:rsid w:val="00765071"/>
    <w:rsid w:val="00781B62"/>
    <w:rsid w:val="0088521F"/>
    <w:rsid w:val="0089121D"/>
    <w:rsid w:val="008B2810"/>
    <w:rsid w:val="009E314E"/>
    <w:rsid w:val="009F568A"/>
    <w:rsid w:val="00A50539"/>
    <w:rsid w:val="00A57A1D"/>
    <w:rsid w:val="00AA17CC"/>
    <w:rsid w:val="00AC2879"/>
    <w:rsid w:val="00BA49CB"/>
    <w:rsid w:val="00BC0235"/>
    <w:rsid w:val="00C919F3"/>
    <w:rsid w:val="00CC01E2"/>
    <w:rsid w:val="00D2579E"/>
    <w:rsid w:val="00D37F46"/>
    <w:rsid w:val="00DD323C"/>
    <w:rsid w:val="00E37029"/>
    <w:rsid w:val="00E7655D"/>
    <w:rsid w:val="00F10313"/>
    <w:rsid w:val="00F1791C"/>
    <w:rsid w:val="00F51519"/>
    <w:rsid w:val="00F64069"/>
    <w:rsid w:val="00F72128"/>
    <w:rsid w:val="00FC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F8F5F1B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A50539"/>
    <w:rPr>
      <w:color w:val="404040" w:themeColor="text1" w:themeTint="BF"/>
      <w:sz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23EA1"/>
    <w:rPr>
      <w:color w:val="404040" w:themeColor="text1" w:themeTint="BF"/>
    </w:rPr>
  </w:style>
  <w:style w:type="paragraph" w:styleId="Podnoje">
    <w:name w:val="footer"/>
    <w:basedOn w:val="Normal"/>
    <w:link w:val="Podnoje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23EA1"/>
    <w:rPr>
      <w:color w:val="404040" w:themeColor="text1" w:themeTint="BF"/>
    </w:rPr>
  </w:style>
  <w:style w:type="character" w:styleId="Hiperveza">
    <w:name w:val="Hyperlink"/>
    <w:basedOn w:val="Zadanifontodlomka"/>
    <w:uiPriority w:val="99"/>
    <w:unhideWhenUsed/>
    <w:rsid w:val="00623EA1"/>
    <w:rPr>
      <w:color w:val="0563C1" w:themeColor="hyperlink"/>
      <w:u w:val="single"/>
    </w:rPr>
  </w:style>
  <w:style w:type="character" w:styleId="Neupadljivoisticanje">
    <w:name w:val="Subtle Emphasis"/>
    <w:basedOn w:val="Zadanifontodlomka"/>
    <w:uiPriority w:val="19"/>
    <w:qFormat/>
    <w:rsid w:val="00F1791C"/>
    <w:rPr>
      <w:i/>
      <w:iCs/>
      <w:color w:val="404040" w:themeColor="text1" w:themeTint="BF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Zadanifontodlomka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Zadanifontodlomka"/>
    <w:link w:val="Tablicacelija"/>
    <w:rsid w:val="00A50539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3</cp:revision>
  <cp:lastPrinted>2020-12-18T09:29:00Z</cp:lastPrinted>
  <dcterms:created xsi:type="dcterms:W3CDTF">2023-09-27T09:10:00Z</dcterms:created>
  <dcterms:modified xsi:type="dcterms:W3CDTF">2023-09-28T12:21:00Z</dcterms:modified>
</cp:coreProperties>
</file>